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CB384" w14:textId="77777777" w:rsidR="00151F1D" w:rsidRDefault="00BC732B" w:rsidP="00151F1D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</w:pPr>
      <w:r w:rsidRPr="00BC732B">
        <w:rPr>
          <w:rFonts w:ascii="Times New Roman" w:eastAsia="Times New Roman" w:hAnsi="Times New Roman" w:cs="Times New Roman"/>
          <w:b/>
          <w:bCs/>
          <w:color w:val="0000FF"/>
          <w:kern w:val="36"/>
          <w:sz w:val="48"/>
          <w:szCs w:val="48"/>
          <w:u w:val="single"/>
          <w:lang w:eastAsia="en-CA"/>
        </w:rPr>
        <w:t>Specification Document</w:t>
      </w:r>
    </w:p>
    <w:p w14:paraId="2FF275A9" w14:textId="1151F9E6" w:rsidR="00BC732B" w:rsidRPr="00151F1D" w:rsidRDefault="00BC732B" w:rsidP="00151F1D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</w:pP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t xml:space="preserve">1. </w:t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t>Use Case Diagrams</w:t>
      </w:r>
    </w:p>
    <w:p w14:paraId="4B8E58CD" w14:textId="4ABE9195" w:rsidR="00B43459" w:rsidRDefault="00BC732B" w:rsidP="00BC732B">
      <w:pPr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</w:pP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  <w:r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val="en-US"/>
        </w:rPr>
        <w:drawing>
          <wp:inline distT="0" distB="0" distL="0" distR="0" wp14:anchorId="5B594E9A" wp14:editId="08181651">
            <wp:extent cx="6979920" cy="893445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9920" cy="893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val="en-US"/>
        </w:rPr>
        <w:drawing>
          <wp:inline distT="0" distB="0" distL="0" distR="0" wp14:anchorId="6116F528" wp14:editId="043269D6">
            <wp:extent cx="6743700" cy="5962650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596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t xml:space="preserve">2. </w:t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t>State Diagram</w:t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  <w:r w:rsidR="006914FB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val="en-US"/>
        </w:rPr>
        <w:drawing>
          <wp:inline distT="0" distB="0" distL="0" distR="0" wp14:anchorId="208F28BE" wp14:editId="02751C89">
            <wp:extent cx="8391525" cy="90868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tate Machine Diagram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91525" cy="908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  <w:bookmarkStart w:id="0" w:name="_GoBack"/>
      <w:bookmarkEnd w:id="0"/>
    </w:p>
    <w:p w14:paraId="019664C9" w14:textId="77777777" w:rsidR="00B43459" w:rsidRDefault="00B43459" w:rsidP="00BC732B">
      <w:pPr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</w:pPr>
    </w:p>
    <w:p w14:paraId="45576935" w14:textId="77777777" w:rsidR="001A46F4" w:rsidRDefault="001A46F4" w:rsidP="001A46F4">
      <w:pPr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</w:pP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t xml:space="preserve">3. </w:t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t>Use Cases</w:t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</w:p>
    <w:p w14:paraId="456BE142" w14:textId="77777777" w:rsidR="001A46F4" w:rsidRPr="00461342" w:rsidRDefault="001A46F4" w:rsidP="001A46F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61342">
        <w:rPr>
          <w:rFonts w:ascii="Times New Roman" w:hAnsi="Times New Roman" w:cs="Times New Roman"/>
          <w:b/>
          <w:bCs/>
          <w:sz w:val="28"/>
          <w:szCs w:val="28"/>
          <w:u w:val="single"/>
        </w:rPr>
        <w:t>Presentation Development</w:t>
      </w:r>
    </w:p>
    <w:p w14:paraId="56AD73FF" w14:textId="77777777" w:rsidR="001A46F4" w:rsidRPr="00D7211C" w:rsidRDefault="001A46F4" w:rsidP="001A46F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D7211C">
        <w:rPr>
          <w:rFonts w:ascii="Times New Roman" w:hAnsi="Times New Roman" w:cs="Times New Roman"/>
          <w:b/>
          <w:bCs/>
          <w:sz w:val="28"/>
          <w:szCs w:val="28"/>
        </w:rPr>
        <w:t>Start</w:t>
      </w:r>
    </w:p>
    <w:p w14:paraId="5747E15D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D7211C">
        <w:rPr>
          <w:rFonts w:ascii="Times New Roman" w:hAnsi="Times New Roman" w:cs="Times New Roman"/>
          <w:sz w:val="28"/>
          <w:szCs w:val="28"/>
        </w:rPr>
        <w:t>Subject</w:t>
      </w:r>
      <w:r w:rsidRPr="00461342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7B9DA3EB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1</w:t>
      </w:r>
    </w:p>
    <w:p w14:paraId="69A6673A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Presentation developer</w:t>
      </w:r>
    </w:p>
    <w:p w14:paraId="2FD31BD3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Precondition: 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The system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wil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start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a new system.</w:t>
      </w:r>
    </w:p>
    <w:p w14:paraId="50DF3BE0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The system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wil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prompts the user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whether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o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start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or open 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a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or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edit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it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>.</w:t>
      </w:r>
    </w:p>
    <w:p w14:paraId="1F08F27E" w14:textId="77777777" w:rsidR="001A46F4" w:rsidRPr="00D7211C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proofErr w:type="spellStart"/>
      <w:r w:rsidRPr="00D7211C">
        <w:rPr>
          <w:rFonts w:ascii="Times New Roman" w:hAnsi="Times New Roman" w:cs="Times New Roman"/>
          <w:b/>
          <w:bCs/>
          <w:sz w:val="28"/>
          <w:szCs w:val="28"/>
          <w:lang w:val="fr-FR"/>
        </w:rPr>
        <w:t>Create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new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fr-FR"/>
        </w:rPr>
        <w:t>project</w:t>
      </w:r>
      <w:proofErr w:type="spellEnd"/>
    </w:p>
    <w:p w14:paraId="354B97C0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D7211C">
        <w:rPr>
          <w:rFonts w:ascii="Times New Roman" w:hAnsi="Times New Roman" w:cs="Times New Roman"/>
          <w:sz w:val="28"/>
          <w:szCs w:val="28"/>
        </w:rPr>
        <w:t>Subject</w:t>
      </w:r>
      <w:r w:rsidRPr="00461342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300981A2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</w:t>
      </w:r>
      <w:r>
        <w:rPr>
          <w:rFonts w:ascii="Times New Roman" w:hAnsi="Times New Roman" w:cs="Times New Roman"/>
          <w:sz w:val="28"/>
          <w:szCs w:val="28"/>
        </w:rPr>
        <w:t>2</w:t>
      </w:r>
    </w:p>
    <w:p w14:paraId="77BEF85E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Presentation developer</w:t>
      </w:r>
    </w:p>
    <w:p w14:paraId="744B2A27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Precondition: 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The system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wil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sk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o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reat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new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>.</w:t>
      </w:r>
    </w:p>
    <w:p w14:paraId="029D0BB0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The system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wil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llow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user to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reat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new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with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new slide or the use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tart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doing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with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existing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file.</w:t>
      </w:r>
    </w:p>
    <w:p w14:paraId="5DD6199B" w14:textId="77777777" w:rsidR="001A46F4" w:rsidRPr="00D7211C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fr-FR"/>
        </w:rPr>
        <w:t>Open</w:t>
      </w:r>
    </w:p>
    <w:p w14:paraId="79A131C3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D7211C">
        <w:rPr>
          <w:rFonts w:ascii="Times New Roman" w:hAnsi="Times New Roman" w:cs="Times New Roman"/>
          <w:sz w:val="28"/>
          <w:szCs w:val="28"/>
        </w:rPr>
        <w:t>Subject</w:t>
      </w:r>
      <w:r w:rsidRPr="00461342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37FF109C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</w:t>
      </w:r>
      <w:r>
        <w:rPr>
          <w:rFonts w:ascii="Times New Roman" w:hAnsi="Times New Roman" w:cs="Times New Roman"/>
          <w:sz w:val="28"/>
          <w:szCs w:val="28"/>
        </w:rPr>
        <w:t>2</w:t>
      </w:r>
    </w:p>
    <w:p w14:paraId="4F2CF36F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Presentation developer</w:t>
      </w:r>
    </w:p>
    <w:p w14:paraId="0A83BD19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Precondition: 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The system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wil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sk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developer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o open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existing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fil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from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system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>.</w:t>
      </w:r>
    </w:p>
    <w:p w14:paraId="7AFA1E67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The system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wil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llow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user to open a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which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is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tored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in the system.</w:t>
      </w:r>
    </w:p>
    <w:p w14:paraId="686D49B4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43B17AFF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0AC8651A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44DB4F77" w14:textId="77777777" w:rsidR="001A46F4" w:rsidRDefault="001A46F4" w:rsidP="001A46F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</w:pPr>
      <w:r w:rsidRPr="00461342"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  <w:t xml:space="preserve">Edit </w:t>
      </w:r>
      <w:proofErr w:type="spellStart"/>
      <w:r w:rsidRPr="00461342"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  <w:t>Presentation</w:t>
      </w:r>
      <w:proofErr w:type="spellEnd"/>
      <w:r w:rsidRPr="00461342"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  <w:t> </w:t>
      </w:r>
    </w:p>
    <w:p w14:paraId="2C846AD6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proofErr w:type="spellStart"/>
      <w:r w:rsidRPr="003C5DF2">
        <w:rPr>
          <w:rFonts w:ascii="Times New Roman" w:hAnsi="Times New Roman" w:cs="Times New Roman"/>
          <w:b/>
          <w:bCs/>
          <w:sz w:val="28"/>
          <w:szCs w:val="28"/>
          <w:lang w:val="fr-FR"/>
        </w:rPr>
        <w:t>Colo</w:t>
      </w:r>
      <w:r>
        <w:rPr>
          <w:rFonts w:ascii="Times New Roman" w:hAnsi="Times New Roman" w:cs="Times New Roman"/>
          <w:b/>
          <w:bCs/>
          <w:sz w:val="28"/>
          <w:szCs w:val="28"/>
          <w:lang w:val="fr-FR"/>
        </w:rPr>
        <w:t>u</w:t>
      </w:r>
      <w:r w:rsidRPr="003C5DF2">
        <w:rPr>
          <w:rFonts w:ascii="Times New Roman" w:hAnsi="Times New Roman" w:cs="Times New Roman"/>
          <w:b/>
          <w:bCs/>
          <w:sz w:val="28"/>
          <w:szCs w:val="28"/>
          <w:lang w:val="fr-FR"/>
        </w:rPr>
        <w:t>r</w:t>
      </w:r>
      <w:proofErr w:type="spellEnd"/>
      <w:r w:rsidRPr="003C5DF2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</w:t>
      </w:r>
    </w:p>
    <w:p w14:paraId="6F036F14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71C93C36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address: </w:t>
      </w:r>
      <w:r>
        <w:rPr>
          <w:rFonts w:ascii="Times New Roman" w:hAnsi="Times New Roman" w:cs="Times New Roman"/>
          <w:sz w:val="28"/>
          <w:szCs w:val="28"/>
        </w:rPr>
        <w:t>T5</w:t>
      </w:r>
    </w:p>
    <w:p w14:paraId="5017DDD3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3EA5CB62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gramStart"/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>.</w:t>
      </w:r>
      <w:proofErr w:type="gram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Change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fr-FR"/>
        </w:rPr>
        <w:t>colour,Apply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olor,Remov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olor</w:t>
      </w:r>
      <w:proofErr w:type="spellEnd"/>
    </w:p>
    <w:p w14:paraId="79783F5F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Editor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change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olour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lik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fr-FR"/>
        </w:rPr>
        <w:t>red,blue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etc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and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they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pply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olor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o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different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hapes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,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text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or slide etc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>.</w:t>
      </w:r>
      <w:r>
        <w:rPr>
          <w:rFonts w:ascii="Times New Roman" w:hAnsi="Times New Roman" w:cs="Times New Roman"/>
          <w:sz w:val="28"/>
          <w:szCs w:val="28"/>
          <w:lang w:val="fr-FR"/>
        </w:rPr>
        <w:t>,</w:t>
      </w:r>
      <w:r w:rsidRPr="00D7211C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from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drop down menu.</w:t>
      </w:r>
    </w:p>
    <w:p w14:paraId="15241860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24C7CDE7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proofErr w:type="spellStart"/>
      <w:r w:rsidRPr="005D5F14">
        <w:rPr>
          <w:rFonts w:ascii="Times New Roman" w:hAnsi="Times New Roman" w:cs="Times New Roman"/>
          <w:b/>
          <w:bCs/>
          <w:sz w:val="28"/>
          <w:szCs w:val="28"/>
          <w:lang w:val="fr-FR"/>
        </w:rPr>
        <w:t>Fill</w:t>
      </w:r>
      <w:proofErr w:type="spellEnd"/>
      <w:r w:rsidRPr="005D5F14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</w:t>
      </w:r>
      <w:proofErr w:type="spellStart"/>
      <w:r w:rsidRPr="005D5F14">
        <w:rPr>
          <w:rFonts w:ascii="Times New Roman" w:hAnsi="Times New Roman" w:cs="Times New Roman"/>
          <w:b/>
          <w:bCs/>
          <w:sz w:val="28"/>
          <w:szCs w:val="28"/>
          <w:lang w:val="fr-FR"/>
        </w:rPr>
        <w:t>colour</w:t>
      </w:r>
      <w:proofErr w:type="spellEnd"/>
    </w:p>
    <w:p w14:paraId="2032E525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5B8D8831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address: </w:t>
      </w:r>
      <w:r>
        <w:rPr>
          <w:rFonts w:ascii="Times New Roman" w:hAnsi="Times New Roman" w:cs="Times New Roman"/>
          <w:sz w:val="28"/>
          <w:szCs w:val="28"/>
        </w:rPr>
        <w:t>T5</w:t>
      </w:r>
    </w:p>
    <w:p w14:paraId="5FAEB224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4BF4EFF6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gramStart"/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>.</w:t>
      </w:r>
      <w:proofErr w:type="gram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Change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fr-FR"/>
        </w:rPr>
        <w:t>colour,Apply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olor,Remov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olor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</w:p>
    <w:p w14:paraId="0EA684E4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Editor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pply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Fill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olor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option to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particular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hap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particular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slide etc.,</w:t>
      </w:r>
      <w:r w:rsidRPr="00D7211C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from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drop down menu.</w:t>
      </w:r>
    </w:p>
    <w:p w14:paraId="2544CE1C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5BA3D340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3C5DF2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Font </w:t>
      </w:r>
      <w:r>
        <w:rPr>
          <w:rFonts w:ascii="Times New Roman" w:hAnsi="Times New Roman" w:cs="Times New Roman"/>
          <w:b/>
          <w:bCs/>
          <w:sz w:val="28"/>
          <w:szCs w:val="28"/>
          <w:lang w:val="fr-FR"/>
        </w:rPr>
        <w:t>style</w:t>
      </w:r>
    </w:p>
    <w:p w14:paraId="36EC183D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1A6ABBC5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address: </w:t>
      </w:r>
      <w:r>
        <w:rPr>
          <w:rFonts w:ascii="Times New Roman" w:hAnsi="Times New Roman" w:cs="Times New Roman"/>
          <w:sz w:val="28"/>
          <w:szCs w:val="28"/>
        </w:rPr>
        <w:t>T3</w:t>
      </w:r>
    </w:p>
    <w:p w14:paraId="0BB245B8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51294C74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gramStart"/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>.</w:t>
      </w:r>
      <w:proofErr w:type="gram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fr-FR"/>
        </w:rPr>
        <w:t>Change font style</w:t>
      </w:r>
    </w:p>
    <w:p w14:paraId="3866E937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Editor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change font style lie Times new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fr-FR"/>
        </w:rPr>
        <w:t>roman,calibri</w:t>
      </w:r>
      <w:proofErr w:type="gramEnd"/>
      <w:r>
        <w:rPr>
          <w:rFonts w:ascii="Times New Roman" w:hAnsi="Times New Roman" w:cs="Times New Roman"/>
          <w:sz w:val="28"/>
          <w:szCs w:val="28"/>
          <w:lang w:val="fr-FR"/>
        </w:rPr>
        <w:t>,Abai,Arial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etc.I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each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an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every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slid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from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drop down menu.</w:t>
      </w:r>
    </w:p>
    <w:p w14:paraId="5F0DAC1C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2A9092CD" w14:textId="77777777" w:rsidR="001A46F4" w:rsidRPr="003F3939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3F3939">
        <w:rPr>
          <w:rFonts w:ascii="Times New Roman" w:hAnsi="Times New Roman" w:cs="Times New Roman"/>
          <w:b/>
          <w:bCs/>
          <w:sz w:val="28"/>
          <w:szCs w:val="28"/>
          <w:lang w:val="fr-FR"/>
        </w:rPr>
        <w:t>Font size</w:t>
      </w:r>
    </w:p>
    <w:p w14:paraId="075C9A24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06921E7D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</w:t>
      </w:r>
      <w:r>
        <w:rPr>
          <w:rFonts w:ascii="Times New Roman" w:hAnsi="Times New Roman" w:cs="Times New Roman"/>
          <w:sz w:val="28"/>
          <w:szCs w:val="28"/>
        </w:rPr>
        <w:t>3</w:t>
      </w:r>
    </w:p>
    <w:p w14:paraId="2EA858DC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0B65B349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modify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ime duration</w:t>
      </w:r>
    </w:p>
    <w:p w14:paraId="579BB64F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The Edit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change the size of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text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lik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12,16,18 etc.,</w:t>
      </w:r>
      <w:r w:rsidRPr="00D7211C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from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drop down menu.</w:t>
      </w:r>
    </w:p>
    <w:p w14:paraId="0BADD6C9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27158795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7FFF1932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proofErr w:type="spellStart"/>
      <w:r w:rsidRPr="000401E9">
        <w:rPr>
          <w:rFonts w:ascii="Times New Roman" w:hAnsi="Times New Roman" w:cs="Times New Roman"/>
          <w:b/>
          <w:bCs/>
          <w:sz w:val="28"/>
          <w:szCs w:val="28"/>
          <w:lang w:val="fr-FR"/>
        </w:rPr>
        <w:t>Shape</w:t>
      </w:r>
      <w:r>
        <w:rPr>
          <w:rFonts w:ascii="Times New Roman" w:hAnsi="Times New Roman" w:cs="Times New Roman"/>
          <w:b/>
          <w:bCs/>
          <w:sz w:val="28"/>
          <w:szCs w:val="28"/>
          <w:lang w:val="fr-FR"/>
        </w:rPr>
        <w:t>s</w:t>
      </w:r>
      <w:proofErr w:type="spellEnd"/>
    </w:p>
    <w:p w14:paraId="78768A99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76AFFE19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</w:t>
      </w:r>
      <w:proofErr w:type="gramStart"/>
      <w:r>
        <w:rPr>
          <w:rFonts w:ascii="Times New Roman" w:hAnsi="Times New Roman" w:cs="Times New Roman"/>
          <w:sz w:val="28"/>
          <w:szCs w:val="28"/>
        </w:rPr>
        <w:t>9,T</w:t>
      </w:r>
      <w:proofErr w:type="gramEnd"/>
      <w:r>
        <w:rPr>
          <w:rFonts w:ascii="Times New Roman" w:hAnsi="Times New Roman" w:cs="Times New Roman"/>
          <w:sz w:val="28"/>
          <w:szCs w:val="28"/>
        </w:rPr>
        <w:t>10</w:t>
      </w:r>
    </w:p>
    <w:p w14:paraId="58B40249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0CC89871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change 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dd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hapes</w:t>
      </w:r>
      <w:proofErr w:type="spellEnd"/>
    </w:p>
    <w:p w14:paraId="068CEC70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The Edit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fr-FR"/>
        </w:rPr>
        <w:t>change ,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draw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fr-FR"/>
        </w:rPr>
        <w:t xml:space="preserve"> 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dd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hapes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lik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ircle,rectangle,line,oval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etc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o the slide.</w:t>
      </w:r>
    </w:p>
    <w:p w14:paraId="67573FCE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1937A7BE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072AD8B4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11C8191B" w14:textId="77777777" w:rsidR="001A46F4" w:rsidRPr="008C209B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Time Duration </w:t>
      </w:r>
    </w:p>
    <w:p w14:paraId="4477DEA0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45A47458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1</w:t>
      </w:r>
      <w:r>
        <w:rPr>
          <w:rFonts w:ascii="Times New Roman" w:hAnsi="Times New Roman" w:cs="Times New Roman"/>
          <w:sz w:val="28"/>
          <w:szCs w:val="28"/>
        </w:rPr>
        <w:t>3</w:t>
      </w:r>
    </w:p>
    <w:p w14:paraId="5110341A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75ABA501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modify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ime duration</w:t>
      </w:r>
    </w:p>
    <w:p w14:paraId="54E61637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The Editor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fr-FR"/>
        </w:rPr>
        <w:t>set or change the time duration.</w:t>
      </w:r>
    </w:p>
    <w:p w14:paraId="19EF29C1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07218890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2C80BFAD" w14:textId="77777777" w:rsidR="001A46F4" w:rsidRPr="00461342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b/>
          <w:bCs/>
          <w:sz w:val="28"/>
          <w:szCs w:val="28"/>
          <w:lang w:val="fr-FR"/>
        </w:rPr>
        <w:t>Delete</w:t>
      </w:r>
      <w:proofErr w:type="spellEnd"/>
      <w:r w:rsidRPr="00461342">
        <w:rPr>
          <w:rFonts w:ascii="Times New Roman" w:hAnsi="Times New Roman" w:cs="Times New Roman"/>
          <w:b/>
          <w:bCs/>
          <w:sz w:val="28"/>
          <w:szCs w:val="28"/>
          <w:lang w:val="fr-FR"/>
        </w:rPr>
        <w:t> Option</w:t>
      </w:r>
    </w:p>
    <w:p w14:paraId="62460EA3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34AC654C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</w:t>
      </w:r>
      <w:proofErr w:type="gramStart"/>
      <w:r w:rsidRPr="00461342">
        <w:rPr>
          <w:rFonts w:ascii="Times New Roman" w:hAnsi="Times New Roman" w:cs="Times New Roman"/>
          <w:sz w:val="28"/>
          <w:szCs w:val="28"/>
        </w:rPr>
        <w:t>10,T</w:t>
      </w:r>
      <w:proofErr w:type="gramEnd"/>
      <w:r w:rsidRPr="00461342">
        <w:rPr>
          <w:rFonts w:ascii="Times New Roman" w:hAnsi="Times New Roman" w:cs="Times New Roman"/>
          <w:sz w:val="28"/>
          <w:szCs w:val="28"/>
        </w:rPr>
        <w:t>4</w:t>
      </w:r>
    </w:p>
    <w:p w14:paraId="54B6E588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079072D8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Delete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proofErr w:type="gramStart"/>
      <w:r w:rsidRPr="00461342">
        <w:rPr>
          <w:rFonts w:ascii="Times New Roman" w:hAnsi="Times New Roman" w:cs="Times New Roman"/>
          <w:sz w:val="28"/>
          <w:szCs w:val="28"/>
          <w:lang w:val="fr-FR"/>
        </w:rPr>
        <w:t>state,object</w:t>
      </w:r>
      <w:proofErr w:type="spellEnd"/>
      <w:proofErr w:type="gramEnd"/>
    </w:p>
    <w:p w14:paraId="4B92732D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The Editor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Delete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state</w:t>
      </w:r>
    </w:p>
    <w:p w14:paraId="4C5973B7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1EB922AD" w14:textId="77777777" w:rsidR="001A46F4" w:rsidRPr="00461342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fr-FR"/>
        </w:rPr>
        <w:t>Move</w:t>
      </w:r>
      <w:r w:rsidRPr="00461342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Option</w:t>
      </w:r>
    </w:p>
    <w:p w14:paraId="3F740F9A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62876F18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11</w:t>
      </w:r>
    </w:p>
    <w:p w14:paraId="00BDD7FF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0E13F0CF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Modify</w:t>
      </w:r>
      <w:proofErr w:type="spellEnd"/>
    </w:p>
    <w:p w14:paraId="2E09FE42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The Edit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move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hapes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from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one place to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nother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place in the slide by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licking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move option.</w:t>
      </w:r>
    </w:p>
    <w:p w14:paraId="506BECC6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5767525D" w14:textId="77777777" w:rsidR="001A46F4" w:rsidRPr="00EE6D4E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proofErr w:type="spellStart"/>
      <w:r w:rsidRPr="00EE6D4E">
        <w:rPr>
          <w:rFonts w:ascii="Times New Roman" w:hAnsi="Times New Roman" w:cs="Times New Roman"/>
          <w:b/>
          <w:bCs/>
          <w:sz w:val="28"/>
          <w:szCs w:val="28"/>
          <w:lang w:val="fr-FR"/>
        </w:rPr>
        <w:t>Add</w:t>
      </w:r>
      <w:proofErr w:type="spellEnd"/>
      <w:r w:rsidRPr="00EE6D4E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state</w:t>
      </w:r>
    </w:p>
    <w:p w14:paraId="31CFA7A2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065EB045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</w:t>
      </w:r>
      <w:r>
        <w:rPr>
          <w:rFonts w:ascii="Times New Roman" w:hAnsi="Times New Roman" w:cs="Times New Roman"/>
          <w:sz w:val="28"/>
          <w:szCs w:val="28"/>
        </w:rPr>
        <w:t>9</w:t>
      </w:r>
    </w:p>
    <w:p w14:paraId="799D064D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1807C3DE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dd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state</w:t>
      </w:r>
    </w:p>
    <w:p w14:paraId="7CF1D3EB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The Editor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dd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state</w:t>
      </w:r>
    </w:p>
    <w:p w14:paraId="645BC805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30154627" w14:textId="77777777" w:rsidR="001A46F4" w:rsidRPr="00461342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b/>
          <w:bCs/>
          <w:sz w:val="28"/>
          <w:szCs w:val="28"/>
          <w:lang w:val="fr-FR"/>
        </w:rPr>
        <w:t>Save Option</w:t>
      </w:r>
    </w:p>
    <w:p w14:paraId="3B3113F2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64D6F338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15</w:t>
      </w:r>
    </w:p>
    <w:p w14:paraId="253D900D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45CBFAFE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Save</w:t>
      </w:r>
    </w:p>
    <w:p w14:paraId="3D68CBEC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Edit the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save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ion</w:t>
      </w:r>
      <w:proofErr w:type="spellEnd"/>
    </w:p>
    <w:p w14:paraId="7863FAEB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2E9DEF93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7BFCAAF2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4403CD">
        <w:rPr>
          <w:rFonts w:ascii="Times New Roman" w:hAnsi="Times New Roman" w:cs="Times New Roman"/>
          <w:b/>
          <w:bCs/>
          <w:sz w:val="28"/>
          <w:szCs w:val="28"/>
          <w:lang w:val="fr-FR"/>
        </w:rPr>
        <w:t>Undo 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fr-FR"/>
        </w:rPr>
        <w:t>option</w:t>
      </w:r>
      <w:r w:rsidRPr="004403CD">
        <w:rPr>
          <w:rFonts w:ascii="Times New Roman" w:hAnsi="Times New Roman" w:cs="Times New Roman"/>
          <w:b/>
          <w:bCs/>
          <w:sz w:val="28"/>
          <w:szCs w:val="28"/>
          <w:lang w:val="fr-FR"/>
        </w:rPr>
        <w:t>:</w:t>
      </w:r>
      <w:proofErr w:type="gramEnd"/>
    </w:p>
    <w:p w14:paraId="2737103C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06768D44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address: </w:t>
      </w:r>
    </w:p>
    <w:p w14:paraId="0D16176A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238CE958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fr-FR"/>
        </w:rPr>
        <w:t>Undo</w:t>
      </w:r>
    </w:p>
    <w:p w14:paraId="6FE09268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Edit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use undo option to reverse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om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operatio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>.</w:t>
      </w:r>
    </w:p>
    <w:p w14:paraId="155D9DE3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Example</w:t>
      </w:r>
      <w:proofErr w:type="spellEnd"/>
      <w:proofErr w:type="gramStart"/>
      <w:r>
        <w:rPr>
          <w:rFonts w:ascii="Times New Roman" w:hAnsi="Times New Roman" w:cs="Times New Roman"/>
          <w:sz w:val="28"/>
          <w:szCs w:val="28"/>
          <w:lang w:val="fr-FR"/>
        </w:rPr>
        <w:t> :If</w:t>
      </w:r>
      <w:proofErr w:type="gram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edit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draw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irlc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first and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the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h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draw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ellipse and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the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h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decided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no to have ellips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h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click undo to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eras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ellips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from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>.</w:t>
      </w:r>
    </w:p>
    <w:p w14:paraId="437EDBEA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fr-FR"/>
        </w:rPr>
        <w:t>Re</w:t>
      </w:r>
      <w:r w:rsidRPr="004403CD">
        <w:rPr>
          <w:rFonts w:ascii="Times New Roman" w:hAnsi="Times New Roman" w:cs="Times New Roman"/>
          <w:b/>
          <w:bCs/>
          <w:sz w:val="28"/>
          <w:szCs w:val="28"/>
          <w:lang w:val="fr-FR"/>
        </w:rPr>
        <w:t>do</w:t>
      </w:r>
      <w:proofErr w:type="spellEnd"/>
      <w:r w:rsidRPr="004403CD">
        <w:rPr>
          <w:rFonts w:ascii="Times New Roman" w:hAnsi="Times New Roman" w:cs="Times New Roman"/>
          <w:b/>
          <w:bCs/>
          <w:sz w:val="28"/>
          <w:szCs w:val="28"/>
          <w:lang w:val="fr-FR"/>
        </w:rPr>
        <w:t> 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  <w:lang w:val="fr-FR"/>
        </w:rPr>
        <w:t>option</w:t>
      </w:r>
      <w:r w:rsidRPr="004403CD">
        <w:rPr>
          <w:rFonts w:ascii="Times New Roman" w:hAnsi="Times New Roman" w:cs="Times New Roman"/>
          <w:b/>
          <w:bCs/>
          <w:sz w:val="28"/>
          <w:szCs w:val="28"/>
          <w:lang w:val="fr-FR"/>
        </w:rPr>
        <w:t>:</w:t>
      </w:r>
      <w:proofErr w:type="gramEnd"/>
    </w:p>
    <w:p w14:paraId="74C780AA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249FDFBD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address: </w:t>
      </w:r>
    </w:p>
    <w:p w14:paraId="24571161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3B428729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Redo</w:t>
      </w:r>
      <w:proofErr w:type="spellEnd"/>
    </w:p>
    <w:p w14:paraId="02481055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Edit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us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redo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option to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get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back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om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operatio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that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editor has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don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>.</w:t>
      </w:r>
    </w:p>
    <w:p w14:paraId="21A73797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Example</w:t>
      </w:r>
      <w:proofErr w:type="spellEnd"/>
      <w:proofErr w:type="gramStart"/>
      <w:r>
        <w:rPr>
          <w:rFonts w:ascii="Times New Roman" w:hAnsi="Times New Roman" w:cs="Times New Roman"/>
          <w:sz w:val="28"/>
          <w:szCs w:val="28"/>
          <w:lang w:val="fr-FR"/>
        </w:rPr>
        <w:t> :If</w:t>
      </w:r>
      <w:proofErr w:type="gram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edit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draw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irlc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first and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the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h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draw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ellipse ,if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h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deleted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ellips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mistakenly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h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h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click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redo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option to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get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back the ellips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hap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>.</w:t>
      </w:r>
    </w:p>
    <w:p w14:paraId="270C63DE" w14:textId="77777777" w:rsidR="001A46F4" w:rsidRPr="00AF5CCD" w:rsidRDefault="001A46F4" w:rsidP="001A46F4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AF5CCD">
        <w:rPr>
          <w:rFonts w:ascii="Times New Roman" w:hAnsi="Times New Roman" w:cs="Times New Roman"/>
          <w:b/>
          <w:bCs/>
          <w:sz w:val="28"/>
          <w:szCs w:val="28"/>
          <w:lang w:val="fr-FR"/>
        </w:rPr>
        <w:t>Text</w:t>
      </w:r>
      <w:proofErr w:type="spellEnd"/>
      <w:r w:rsidRPr="00AF5CCD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box :</w:t>
      </w:r>
      <w:r w:rsidRPr="00AF5CC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215FF51F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794B65F3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address: </w:t>
      </w:r>
    </w:p>
    <w:p w14:paraId="5C930440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0F16F786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Text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box</w:t>
      </w:r>
    </w:p>
    <w:p w14:paraId="7F229536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Edit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use test box option to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writ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om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text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in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slide 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insid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om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hapes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>.</w:t>
      </w:r>
    </w:p>
    <w:p w14:paraId="6CC32808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proofErr w:type="spellStart"/>
      <w:r w:rsidRPr="00C94C76">
        <w:rPr>
          <w:rFonts w:ascii="Times New Roman" w:hAnsi="Times New Roman" w:cs="Times New Roman"/>
          <w:b/>
          <w:bCs/>
          <w:sz w:val="28"/>
          <w:szCs w:val="28"/>
          <w:lang w:val="fr-FR"/>
        </w:rPr>
        <w:t>Add</w:t>
      </w:r>
      <w:proofErr w:type="spellEnd"/>
      <w:r w:rsidRPr="00C94C76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fr-FR"/>
        </w:rPr>
        <w:t>state option</w:t>
      </w:r>
      <w:r w:rsidRPr="00C94C76">
        <w:rPr>
          <w:rFonts w:ascii="Times New Roman" w:hAnsi="Times New Roman" w:cs="Times New Roman"/>
          <w:b/>
          <w:bCs/>
          <w:sz w:val="28"/>
          <w:szCs w:val="28"/>
          <w:lang w:val="fr-FR"/>
        </w:rPr>
        <w:t> :</w:t>
      </w:r>
    </w:p>
    <w:p w14:paraId="15E3BF02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5D236C31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address: </w:t>
      </w:r>
    </w:p>
    <w:p w14:paraId="32FA840B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4FA87795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dd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slide</w:t>
      </w:r>
    </w:p>
    <w:p w14:paraId="0D0063F3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Edit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us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dd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slide option to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dd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one or more slide in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by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licking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dd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slide option.</w:t>
      </w:r>
    </w:p>
    <w:p w14:paraId="63072C6E" w14:textId="77777777" w:rsidR="001A46F4" w:rsidRPr="00C94C76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254058EC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30A00ADC" w14:textId="77777777" w:rsidR="001A46F4" w:rsidRPr="008C209B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proofErr w:type="spellStart"/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View</w:t>
      </w:r>
      <w:proofErr w:type="spellEnd"/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Option</w:t>
      </w:r>
    </w:p>
    <w:p w14:paraId="06CD6B73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119FBFDF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address: </w:t>
      </w:r>
    </w:p>
    <w:p w14:paraId="38907E1E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1A430FE7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Text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box</w:t>
      </w:r>
    </w:p>
    <w:p w14:paraId="19C5E3F1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Edit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use test box option to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writ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om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text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in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slide 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insid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om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hapes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>.</w:t>
      </w:r>
    </w:p>
    <w:p w14:paraId="57C651EA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</w:p>
    <w:p w14:paraId="6E417524" w14:textId="77777777" w:rsidR="001A46F4" w:rsidRPr="00EB1FC8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proofErr w:type="spellStart"/>
      <w:r w:rsidRPr="00EB1FC8">
        <w:rPr>
          <w:rFonts w:ascii="Times New Roman" w:hAnsi="Times New Roman" w:cs="Times New Roman"/>
          <w:b/>
          <w:bCs/>
          <w:sz w:val="28"/>
          <w:szCs w:val="28"/>
          <w:lang w:val="fr-FR"/>
        </w:rPr>
        <w:t>Pop_up</w:t>
      </w:r>
      <w:proofErr w:type="spellEnd"/>
      <w:r w:rsidRPr="00EB1FC8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menu :</w:t>
      </w:r>
    </w:p>
    <w:p w14:paraId="6037DEF0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5A707693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address: </w:t>
      </w:r>
    </w:p>
    <w:p w14:paraId="2781D9FE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3B94B107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Text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box</w:t>
      </w:r>
    </w:p>
    <w:p w14:paraId="52582585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Edit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us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pop up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menu </w:t>
      </w:r>
      <w:proofErr w:type="gramStart"/>
      <w:r>
        <w:rPr>
          <w:rFonts w:ascii="Times New Roman" w:hAnsi="Times New Roman" w:cs="Times New Roman"/>
          <w:sz w:val="28"/>
          <w:szCs w:val="28"/>
          <w:lang w:val="fr-FR"/>
        </w:rPr>
        <w:t>option ,</w:t>
      </w:r>
      <w:proofErr w:type="gram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o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that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use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arrange ,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get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dtatils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about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hap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,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dd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olor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and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delet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for to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edit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.  </w:t>
      </w:r>
    </w:p>
    <w:p w14:paraId="1AA44034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2A3FB90C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69AAD700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5A070C71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fr-FR"/>
        </w:rPr>
        <w:t>Exit</w:t>
      </w:r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Option</w:t>
      </w:r>
    </w:p>
    <w:p w14:paraId="5B75250A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381AD03E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</w:t>
      </w:r>
      <w:r>
        <w:rPr>
          <w:rFonts w:ascii="Times New Roman" w:hAnsi="Times New Roman" w:cs="Times New Roman"/>
          <w:sz w:val="28"/>
          <w:szCs w:val="28"/>
        </w:rPr>
        <w:t>6</w:t>
      </w:r>
    </w:p>
    <w:p w14:paraId="77B3ABAB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42CDB475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fr-FR"/>
        </w:rPr>
        <w:t>Exit</w:t>
      </w:r>
    </w:p>
    <w:p w14:paraId="6890D7B9" w14:textId="77777777" w:rsidR="001A46F4" w:rsidRPr="008C209B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Edit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E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xit 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the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fter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they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finished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>.</w:t>
      </w:r>
    </w:p>
    <w:p w14:paraId="17B0D1A4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75673699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13A68A5D" w14:textId="77777777" w:rsidR="001A46F4" w:rsidRDefault="001A46F4" w:rsidP="001A46F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</w:pPr>
    </w:p>
    <w:p w14:paraId="7716D225" w14:textId="77777777" w:rsidR="001A46F4" w:rsidRPr="008C209B" w:rsidRDefault="001A46F4" w:rsidP="001A46F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</w:pPr>
      <w:proofErr w:type="spellStart"/>
      <w:r w:rsidRPr="008C209B"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  <w:t>Presentation</w:t>
      </w:r>
      <w:proofErr w:type="spellEnd"/>
      <w:r w:rsidRPr="008C209B"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  <w:t xml:space="preserve"> Phase</w:t>
      </w:r>
    </w:p>
    <w:p w14:paraId="4188D6C5" w14:textId="77777777" w:rsidR="001A46F4" w:rsidRPr="00461342" w:rsidRDefault="001A46F4" w:rsidP="001A46F4">
      <w:pPr>
        <w:jc w:val="center"/>
        <w:rPr>
          <w:rFonts w:ascii="Times New Roman" w:hAnsi="Times New Roman" w:cs="Times New Roman"/>
          <w:sz w:val="28"/>
          <w:szCs w:val="28"/>
          <w:lang w:val="fr-FR"/>
        </w:rPr>
      </w:pPr>
    </w:p>
    <w:p w14:paraId="39A40AD3" w14:textId="77777777" w:rsidR="001A46F4" w:rsidRPr="008C209B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Slide </w:t>
      </w:r>
      <w:proofErr w:type="spellStart"/>
      <w:proofErr w:type="gramStart"/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movement</w:t>
      </w:r>
      <w:r>
        <w:rPr>
          <w:rFonts w:ascii="Times New Roman" w:hAnsi="Times New Roman" w:cs="Times New Roman"/>
          <w:b/>
          <w:bCs/>
          <w:sz w:val="28"/>
          <w:szCs w:val="28"/>
          <w:lang w:val="fr-FR"/>
        </w:rPr>
        <w:t>,Timeline</w:t>
      </w:r>
      <w:proofErr w:type="spellEnd"/>
      <w:proofErr w:type="gramEnd"/>
    </w:p>
    <w:p w14:paraId="65401086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65C6D6A5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</w:t>
      </w:r>
      <w:proofErr w:type="gramStart"/>
      <w:r w:rsidRPr="00461342">
        <w:rPr>
          <w:rFonts w:ascii="Times New Roman" w:hAnsi="Times New Roman" w:cs="Times New Roman"/>
          <w:sz w:val="28"/>
          <w:szCs w:val="28"/>
        </w:rPr>
        <w:t>16,T</w:t>
      </w:r>
      <w:proofErr w:type="gramEnd"/>
      <w:r w:rsidRPr="00461342">
        <w:rPr>
          <w:rFonts w:ascii="Times New Roman" w:hAnsi="Times New Roman" w:cs="Times New Roman"/>
          <w:sz w:val="28"/>
          <w:szCs w:val="28"/>
        </w:rPr>
        <w:t>17,T18,T19</w:t>
      </w:r>
    </w:p>
    <w:p w14:paraId="18255C59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Presenter</w:t>
      </w:r>
    </w:p>
    <w:p w14:paraId="6C548517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move </w:t>
      </w:r>
      <w:proofErr w:type="spellStart"/>
      <w:proofErr w:type="gramStart"/>
      <w:r w:rsidRPr="00461342">
        <w:rPr>
          <w:rFonts w:ascii="Times New Roman" w:hAnsi="Times New Roman" w:cs="Times New Roman"/>
          <w:sz w:val="28"/>
          <w:szCs w:val="28"/>
          <w:lang w:val="fr-FR"/>
        </w:rPr>
        <w:t>First,Last</w:t>
      </w:r>
      <w:proofErr w:type="gramEnd"/>
      <w:r w:rsidRPr="00461342">
        <w:rPr>
          <w:rFonts w:ascii="Times New Roman" w:hAnsi="Times New Roman" w:cs="Times New Roman"/>
          <w:sz w:val="28"/>
          <w:szCs w:val="28"/>
          <w:lang w:val="fr-FR"/>
        </w:rPr>
        <w:t>,Backward,Forward</w:t>
      </w:r>
      <w:proofErr w:type="spellEnd"/>
    </w:p>
    <w:p w14:paraId="0182BD7E" w14:textId="77777777" w:rsid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During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gramStart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présenter 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proofErr w:type="gram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move the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from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last, first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forward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,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backward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using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imeline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>.</w:t>
      </w:r>
    </w:p>
    <w:p w14:paraId="0FAC4140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5E4FE9C0" w14:textId="77777777" w:rsidR="001A46F4" w:rsidRPr="008C209B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</w:t>
      </w:r>
      <w:proofErr w:type="spellStart"/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Presentatio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menu</w:t>
      </w:r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 </w:t>
      </w:r>
    </w:p>
    <w:p w14:paraId="3AC74441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09923726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</w:t>
      </w:r>
      <w:proofErr w:type="gramStart"/>
      <w:r w:rsidRPr="00461342">
        <w:rPr>
          <w:rFonts w:ascii="Times New Roman" w:hAnsi="Times New Roman" w:cs="Times New Roman"/>
          <w:sz w:val="28"/>
          <w:szCs w:val="28"/>
        </w:rPr>
        <w:t>address:T</w:t>
      </w:r>
      <w:proofErr w:type="gramEnd"/>
      <w:r w:rsidRPr="00461342">
        <w:rPr>
          <w:rFonts w:ascii="Times New Roman" w:hAnsi="Times New Roman" w:cs="Times New Roman"/>
          <w:sz w:val="28"/>
          <w:szCs w:val="28"/>
        </w:rPr>
        <w:t>20</w:t>
      </w:r>
    </w:p>
    <w:p w14:paraId="495A75DC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Presenter</w:t>
      </w:r>
    </w:p>
    <w:p w14:paraId="2E685695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auto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</w:p>
    <w:p w14:paraId="73CE6DEA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The présenter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also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proofErr w:type="gramStart"/>
      <w:r w:rsidRPr="00461342">
        <w:rPr>
          <w:rFonts w:ascii="Times New Roman" w:hAnsi="Times New Roman" w:cs="Times New Roman"/>
          <w:sz w:val="28"/>
          <w:szCs w:val="28"/>
          <w:lang w:val="fr-FR"/>
        </w:rPr>
        <w:t>enable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proofErr w:type="gram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using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menu.</w:t>
      </w:r>
    </w:p>
    <w:p w14:paraId="515B9767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41CC2BC0" w14:textId="77777777" w:rsidR="001A46F4" w:rsidRPr="008C209B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Transition</w:t>
      </w:r>
      <w:r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option</w:t>
      </w:r>
    </w:p>
    <w:p w14:paraId="50B73CB7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20A11BC3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</w:t>
      </w:r>
      <w:proofErr w:type="gramStart"/>
      <w:r w:rsidRPr="00461342">
        <w:rPr>
          <w:rFonts w:ascii="Times New Roman" w:hAnsi="Times New Roman" w:cs="Times New Roman"/>
          <w:sz w:val="28"/>
          <w:szCs w:val="28"/>
        </w:rPr>
        <w:t>address:T</w:t>
      </w:r>
      <w:proofErr w:type="gramEnd"/>
      <w:r w:rsidRPr="00461342">
        <w:rPr>
          <w:rFonts w:ascii="Times New Roman" w:hAnsi="Times New Roman" w:cs="Times New Roman"/>
          <w:sz w:val="28"/>
          <w:szCs w:val="28"/>
        </w:rPr>
        <w:t>20,T25</w:t>
      </w:r>
    </w:p>
    <w:p w14:paraId="5FB2D52A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Presenter</w:t>
      </w:r>
    </w:p>
    <w:p w14:paraId="6AA8977A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ransitions</w:t>
      </w:r>
    </w:p>
    <w:p w14:paraId="60C820C0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The présenter 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do transition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fr-FR"/>
        </w:rPr>
        <w:t>operation,the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fr-FR"/>
        </w:rPr>
        <w:t xml:space="preserve"> use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change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circl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o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elliose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or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other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shapes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during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>.</w:t>
      </w:r>
    </w:p>
    <w:p w14:paraId="789D4222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43FF1121" w14:textId="77777777" w:rsidR="001A46F4" w:rsidRPr="008C209B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Camera </w:t>
      </w:r>
      <w:proofErr w:type="spellStart"/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movement</w:t>
      </w:r>
      <w:proofErr w:type="spellEnd"/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 </w:t>
      </w:r>
    </w:p>
    <w:p w14:paraId="2B4105B7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78851871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</w:t>
      </w:r>
      <w:proofErr w:type="gramStart"/>
      <w:r w:rsidRPr="00461342">
        <w:rPr>
          <w:rFonts w:ascii="Times New Roman" w:hAnsi="Times New Roman" w:cs="Times New Roman"/>
          <w:sz w:val="28"/>
          <w:szCs w:val="28"/>
        </w:rPr>
        <w:t>address:T</w:t>
      </w:r>
      <w:proofErr w:type="gramEnd"/>
      <w:r w:rsidRPr="00461342">
        <w:rPr>
          <w:rFonts w:ascii="Times New Roman" w:hAnsi="Times New Roman" w:cs="Times New Roman"/>
          <w:sz w:val="28"/>
          <w:szCs w:val="28"/>
        </w:rPr>
        <w:t>22</w:t>
      </w:r>
    </w:p>
    <w:p w14:paraId="25079486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Presenter</w:t>
      </w:r>
    </w:p>
    <w:p w14:paraId="2ED99AB1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camera moves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left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or right.</w:t>
      </w:r>
    </w:p>
    <w:p w14:paraId="6D10531D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The présenter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move the camera to the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left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or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right.</w:t>
      </w:r>
    </w:p>
    <w:p w14:paraId="26515F12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1AB8FFCC" w14:textId="77777777" w:rsidR="001A46F4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4639E8CF" w14:textId="77777777" w:rsidR="001A46F4" w:rsidRPr="008C209B" w:rsidRDefault="001A46F4" w:rsidP="001A46F4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Orientation</w:t>
      </w:r>
    </w:p>
    <w:p w14:paraId="36A533C7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7AC02651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</w:t>
      </w:r>
      <w:proofErr w:type="gramStart"/>
      <w:r w:rsidRPr="00461342">
        <w:rPr>
          <w:rFonts w:ascii="Times New Roman" w:hAnsi="Times New Roman" w:cs="Times New Roman"/>
          <w:sz w:val="28"/>
          <w:szCs w:val="28"/>
        </w:rPr>
        <w:t>address:T</w:t>
      </w:r>
      <w:proofErr w:type="gramEnd"/>
      <w:r w:rsidRPr="00461342">
        <w:rPr>
          <w:rFonts w:ascii="Times New Roman" w:hAnsi="Times New Roman" w:cs="Times New Roman"/>
          <w:sz w:val="28"/>
          <w:szCs w:val="28"/>
        </w:rPr>
        <w:t>24</w:t>
      </w:r>
    </w:p>
    <w:p w14:paraId="388AE724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Presenter</w:t>
      </w:r>
    </w:p>
    <w:p w14:paraId="43D21157" w14:textId="77777777" w:rsidR="001A46F4" w:rsidRPr="00461342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Change Orientation</w:t>
      </w:r>
    </w:p>
    <w:p w14:paraId="51B00824" w14:textId="2E7018A5" w:rsidR="001A46F4" w:rsidRPr="001A46F4" w:rsidRDefault="001A46F4" w:rsidP="001A46F4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</w:t>
      </w:r>
      <w:proofErr w:type="gramStart"/>
      <w:r w:rsidRPr="00461342">
        <w:rPr>
          <w:rFonts w:ascii="Times New Roman" w:hAnsi="Times New Roman" w:cs="Times New Roman"/>
          <w:sz w:val="28"/>
          <w:szCs w:val="28"/>
          <w:lang w:val="fr-FR"/>
        </w:rPr>
        <w:t> :The</w:t>
      </w:r>
      <w:proofErr w:type="gram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présenter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ca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modify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orientation,vert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or horizontal, of the camera.</w:t>
      </w:r>
    </w:p>
    <w:p w14:paraId="02FD83D2" w14:textId="77777777" w:rsidR="00BB1BD1" w:rsidRPr="00461342" w:rsidRDefault="00BB1BD1" w:rsidP="00BB1BD1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36ADDC90" w14:textId="26A7F938" w:rsidR="00BC732B" w:rsidRPr="00BC732B" w:rsidRDefault="00BA1140" w:rsidP="00BC732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t>4</w:t>
      </w:r>
      <w:r w:rsidR="00BC732B"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t xml:space="preserve">. </w:t>
      </w:r>
      <w:r w:rsidR="00BC732B" w:rsidRP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t>Wireframe Diagrams</w:t>
      </w:r>
      <w:r w:rsid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br/>
      </w:r>
      <w:r w:rsid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br/>
      </w:r>
      <w:r w:rsidR="00BC732B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val="en-US"/>
        </w:rPr>
        <w:drawing>
          <wp:inline distT="0" distB="0" distL="0" distR="0" wp14:anchorId="09A8A0DD" wp14:editId="3D26B931">
            <wp:extent cx="12420600" cy="8105775"/>
            <wp:effectExtent l="0" t="0" r="0" b="9525"/>
            <wp:docPr id="4" name="Picture 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0600" cy="810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732B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val="en-US"/>
        </w:rPr>
        <w:drawing>
          <wp:inline distT="0" distB="0" distL="0" distR="0" wp14:anchorId="5467DF43" wp14:editId="3E4C4EE7">
            <wp:extent cx="13860780" cy="3524250"/>
            <wp:effectExtent l="0" t="0" r="762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60780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732B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val="en-US"/>
        </w:rPr>
        <w:drawing>
          <wp:inline distT="0" distB="0" distL="0" distR="0" wp14:anchorId="0CF9975E" wp14:editId="07F1C9EA">
            <wp:extent cx="13830300" cy="3648075"/>
            <wp:effectExtent l="0" t="0" r="0" b="952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30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732B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val="en-US"/>
        </w:rPr>
        <w:drawing>
          <wp:inline distT="0" distB="0" distL="0" distR="0" wp14:anchorId="42895040" wp14:editId="10F99175">
            <wp:extent cx="13807440" cy="3543300"/>
            <wp:effectExtent l="0" t="0" r="381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0744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732B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val="en-US"/>
        </w:rPr>
        <w:drawing>
          <wp:inline distT="0" distB="0" distL="0" distR="0" wp14:anchorId="47A5AEA0" wp14:editId="6755230D">
            <wp:extent cx="13784580" cy="3448050"/>
            <wp:effectExtent l="0" t="0" r="7620" b="0"/>
            <wp:docPr id="8" name="Picture 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graphical user interfac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8458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732B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val="en-US"/>
        </w:rPr>
        <w:drawing>
          <wp:inline distT="0" distB="0" distL="0" distR="0" wp14:anchorId="4B5AF049" wp14:editId="05D40929">
            <wp:extent cx="13761720" cy="3491230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1720" cy="349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732B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val="en-US"/>
        </w:rPr>
        <w:drawing>
          <wp:inline distT="0" distB="0" distL="0" distR="0" wp14:anchorId="17D7697A" wp14:editId="197C69F1">
            <wp:extent cx="13746480" cy="3543300"/>
            <wp:effectExtent l="0" t="0" r="7620" b="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648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732B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val="en-US"/>
        </w:rPr>
        <w:drawing>
          <wp:inline distT="0" distB="0" distL="0" distR="0" wp14:anchorId="202EAB52" wp14:editId="0ABEA59F">
            <wp:extent cx="13716000" cy="3476625"/>
            <wp:effectExtent l="0" t="0" r="0" b="9525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732B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val="en-US"/>
        </w:rPr>
        <w:drawing>
          <wp:inline distT="0" distB="0" distL="0" distR="0" wp14:anchorId="6FA4D88F" wp14:editId="664A290E">
            <wp:extent cx="13746480" cy="5838825"/>
            <wp:effectExtent l="0" t="0" r="7620" b="9525"/>
            <wp:docPr id="12" name="Picture 12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radar char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6480" cy="583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732B"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  <w:r w:rsidR="00BC732B"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t>5</w:t>
      </w:r>
      <w:r w:rsidR="00BC732B"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t xml:space="preserve">. </w:t>
      </w:r>
      <w:r w:rsidR="00BC732B" w:rsidRP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t>Sequence Diagrams</w:t>
      </w:r>
      <w:r w:rsid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br/>
      </w:r>
      <w:r w:rsid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br/>
      </w:r>
      <w:r w:rsidR="00D833BE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val="en-US"/>
        </w:rPr>
        <w:drawing>
          <wp:inline distT="0" distB="0" distL="0" distR="0" wp14:anchorId="211B114F" wp14:editId="0876BF21">
            <wp:extent cx="4276725" cy="8220075"/>
            <wp:effectExtent l="0" t="0" r="9525" b="9525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822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33BE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val="en-US"/>
        </w:rPr>
        <w:drawing>
          <wp:inline distT="0" distB="0" distL="0" distR="0" wp14:anchorId="5E75DB9F" wp14:editId="3D276F7A">
            <wp:extent cx="4572000" cy="8229600"/>
            <wp:effectExtent l="0" t="0" r="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33BE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val="en-US"/>
        </w:rPr>
        <w:drawing>
          <wp:inline distT="0" distB="0" distL="0" distR="0" wp14:anchorId="25A177C9" wp14:editId="11901B3D">
            <wp:extent cx="4781550" cy="5334000"/>
            <wp:effectExtent l="0" t="0" r="0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7B5EC" w14:textId="77777777" w:rsidR="004A3D56" w:rsidRDefault="004A3D56"/>
    <w:sectPr w:rsidR="004A3D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7C361C"/>
    <w:multiLevelType w:val="hybridMultilevel"/>
    <w:tmpl w:val="78C24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9A6B58"/>
    <w:multiLevelType w:val="hybridMultilevel"/>
    <w:tmpl w:val="A0B81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jEyNzM3NTM2NDNQ0lEKTi0uzszPAykwqwUAFEW1nCwAAAA="/>
  </w:docVars>
  <w:rsids>
    <w:rsidRoot w:val="004A3D56"/>
    <w:rsid w:val="00151F1D"/>
    <w:rsid w:val="001A46F4"/>
    <w:rsid w:val="004A3D56"/>
    <w:rsid w:val="00591D7A"/>
    <w:rsid w:val="005948CE"/>
    <w:rsid w:val="005F4911"/>
    <w:rsid w:val="00686454"/>
    <w:rsid w:val="006914FB"/>
    <w:rsid w:val="006B6A6F"/>
    <w:rsid w:val="0073199B"/>
    <w:rsid w:val="0096510C"/>
    <w:rsid w:val="009D31C9"/>
    <w:rsid w:val="00B43459"/>
    <w:rsid w:val="00B94107"/>
    <w:rsid w:val="00BA1140"/>
    <w:rsid w:val="00BB1BD1"/>
    <w:rsid w:val="00BC732B"/>
    <w:rsid w:val="00D833BE"/>
    <w:rsid w:val="00E3130C"/>
    <w:rsid w:val="00E4783C"/>
    <w:rsid w:val="00E51856"/>
    <w:rsid w:val="00EC424F"/>
    <w:rsid w:val="00FD7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ADD6F"/>
  <w15:chartTrackingRefBased/>
  <w15:docId w15:val="{13A2710A-3668-4F45-BE55-12C0A54B9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C73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link w:val="Heading2Char"/>
    <w:uiPriority w:val="9"/>
    <w:qFormat/>
    <w:rsid w:val="00BC732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732B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BC732B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styleId="Strong">
    <w:name w:val="Strong"/>
    <w:basedOn w:val="DefaultParagraphFont"/>
    <w:uiPriority w:val="22"/>
    <w:qFormat/>
    <w:rsid w:val="00BC732B"/>
    <w:rPr>
      <w:b/>
      <w:bCs/>
    </w:rPr>
  </w:style>
  <w:style w:type="paragraph" w:styleId="ListParagraph">
    <w:name w:val="List Paragraph"/>
    <w:basedOn w:val="Normal"/>
    <w:uiPriority w:val="34"/>
    <w:qFormat/>
    <w:rsid w:val="00BC7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06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911</Words>
  <Characters>519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karsh Trivedi</dc:creator>
  <cp:keywords/>
  <dc:description/>
  <cp:lastModifiedBy>Shujana</cp:lastModifiedBy>
  <cp:revision>7</cp:revision>
  <dcterms:created xsi:type="dcterms:W3CDTF">2020-11-16T17:34:00Z</dcterms:created>
  <dcterms:modified xsi:type="dcterms:W3CDTF">2020-12-02T22:33:00Z</dcterms:modified>
</cp:coreProperties>
</file>